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D74D7A" w14:textId="38B307FD" w:rsidR="00132794" w:rsidRPr="001B0DA4" w:rsidRDefault="00047D67" w:rsidP="001B0DA4">
      <w:pPr>
        <w:rPr>
          <w:b/>
          <w:bCs/>
          <w:sz w:val="32"/>
          <w:szCs w:val="32"/>
        </w:rPr>
      </w:pPr>
      <w:r w:rsidRPr="001B0DA4">
        <w:rPr>
          <w:b/>
          <w:bCs/>
          <w:sz w:val="32"/>
          <w:szCs w:val="32"/>
        </w:rPr>
        <w:t>PC</w:t>
      </w:r>
      <w:r w:rsidR="00132794" w:rsidRPr="001B0DA4">
        <w:rPr>
          <w:b/>
          <w:bCs/>
          <w:sz w:val="32"/>
          <w:szCs w:val="32"/>
        </w:rPr>
        <w:t>AT Test Prep Live Online: Schedule</w:t>
      </w:r>
    </w:p>
    <w:p w14:paraId="0027F3DD" w14:textId="77777777" w:rsidR="00132794" w:rsidRPr="00132794" w:rsidRDefault="00132794" w:rsidP="00132794"/>
    <w:p w14:paraId="5B880441" w14:textId="6E0DF913" w:rsidR="00884A42" w:rsidRPr="001B0DA4" w:rsidRDefault="00132794" w:rsidP="001B0DA4">
      <w:pPr>
        <w:rPr>
          <w:b/>
          <w:bCs/>
          <w:sz w:val="28"/>
          <w:szCs w:val="28"/>
        </w:rPr>
      </w:pPr>
      <w:r w:rsidRPr="001B0DA4">
        <w:rPr>
          <w:b/>
          <w:bCs/>
          <w:sz w:val="28"/>
          <w:szCs w:val="28"/>
        </w:rPr>
        <w:t>November</w:t>
      </w:r>
      <w:r w:rsidR="00884A42" w:rsidRPr="001B0DA4">
        <w:rPr>
          <w:b/>
          <w:bCs/>
          <w:sz w:val="28"/>
          <w:szCs w:val="28"/>
        </w:rPr>
        <w:t xml:space="preserve"> 2020</w:t>
      </w:r>
    </w:p>
    <w:p w14:paraId="7ECCC213" w14:textId="77777777" w:rsidR="00132794" w:rsidRPr="00132794" w:rsidRDefault="00132794" w:rsidP="00132794"/>
    <w:p w14:paraId="15B50230" w14:textId="012E1CA0" w:rsidR="00884A42" w:rsidRDefault="00132794" w:rsidP="00884A42">
      <w:r>
        <w:t>November</w:t>
      </w:r>
      <w:r w:rsidR="00884A42">
        <w:t xml:space="preserve"> </w:t>
      </w:r>
      <w:r w:rsidR="00B6717A">
        <w:t>17</w:t>
      </w:r>
      <w:r w:rsidR="00A712B6">
        <w:t xml:space="preserve"> - </w:t>
      </w:r>
      <w:r>
        <w:t>December</w:t>
      </w:r>
      <w:r w:rsidR="00884A42">
        <w:t xml:space="preserve"> 1</w:t>
      </w:r>
      <w:r w:rsidR="00B6717A">
        <w:t>7</w:t>
      </w:r>
    </w:p>
    <w:p w14:paraId="5C21B5D7" w14:textId="45C089EB" w:rsidR="00884A42" w:rsidRDefault="00884A42" w:rsidP="00884A42">
      <w:r>
        <w:t>Sun</w:t>
      </w:r>
      <w:r w:rsidR="00B6717A">
        <w:t xml:space="preserve"> 2</w:t>
      </w:r>
      <w:r w:rsidR="00A712B6">
        <w:t>:00</w:t>
      </w:r>
      <w:r w:rsidR="00B6717A">
        <w:t xml:space="preserve"> - 5</w:t>
      </w:r>
      <w:r w:rsidR="00192C2E">
        <w:t>:00</w:t>
      </w:r>
      <w:r>
        <w:t xml:space="preserve"> PM </w:t>
      </w:r>
      <w:r w:rsidR="00192C2E">
        <w:t>CT</w:t>
      </w:r>
    </w:p>
    <w:p w14:paraId="52AE5D2D" w14:textId="1C6F3E1B" w:rsidR="00B6717A" w:rsidRDefault="00B6717A" w:rsidP="00884A42">
      <w:r>
        <w:t>Tue 6:00 - 9:00 PM CT</w:t>
      </w:r>
    </w:p>
    <w:p w14:paraId="6486CB10" w14:textId="2C52DA89" w:rsidR="00B6717A" w:rsidRDefault="00B6717A" w:rsidP="00884A42">
      <w:r>
        <w:t>Thu 6:00 - 9:00 PM CT</w:t>
      </w:r>
    </w:p>
    <w:p w14:paraId="0D38A0CE" w14:textId="16499875" w:rsidR="00884A42" w:rsidRDefault="00884A42" w:rsidP="00884A42"/>
    <w:p w14:paraId="7F263024" w14:textId="6DC0E3DE" w:rsidR="00884A42" w:rsidRDefault="00132794" w:rsidP="00884A42">
      <w:r>
        <w:t>November</w:t>
      </w:r>
      <w:r w:rsidR="00884A42">
        <w:t xml:space="preserve"> </w:t>
      </w:r>
      <w:r w:rsidR="00B6717A">
        <w:t>30</w:t>
      </w:r>
      <w:r w:rsidR="00A712B6">
        <w:t xml:space="preserve"> </w:t>
      </w:r>
      <w:r w:rsidR="00B6717A">
        <w:t>-</w:t>
      </w:r>
      <w:r w:rsidR="00A712B6">
        <w:t xml:space="preserve"> </w:t>
      </w:r>
      <w:r w:rsidR="00B6717A">
        <w:t>December 17</w:t>
      </w:r>
    </w:p>
    <w:p w14:paraId="4DA7BB2E" w14:textId="3F740006" w:rsidR="00B6717A" w:rsidRPr="00B6717A" w:rsidRDefault="00B6717A" w:rsidP="00B6717A">
      <w:r w:rsidRPr="00B6717A">
        <w:t>Mon</w:t>
      </w:r>
      <w:r>
        <w:t xml:space="preserve"> 6</w:t>
      </w:r>
      <w:r w:rsidRPr="00B6717A">
        <w:t xml:space="preserve">:30 - </w:t>
      </w:r>
      <w:r>
        <w:t>9</w:t>
      </w:r>
      <w:r w:rsidRPr="00B6717A">
        <w:t xml:space="preserve">:30 PM </w:t>
      </w:r>
      <w:r>
        <w:t>C</w:t>
      </w:r>
      <w:r w:rsidRPr="00B6717A">
        <w:t>T</w:t>
      </w:r>
    </w:p>
    <w:p w14:paraId="36C4A36F" w14:textId="6C89D50D" w:rsidR="00B6717A" w:rsidRPr="00B6717A" w:rsidRDefault="00B6717A" w:rsidP="00B6717A">
      <w:r w:rsidRPr="00B6717A">
        <w:t>Tue</w:t>
      </w:r>
      <w:r>
        <w:t xml:space="preserve"> 6</w:t>
      </w:r>
      <w:r w:rsidRPr="00B6717A">
        <w:t xml:space="preserve">:30 - </w:t>
      </w:r>
      <w:r>
        <w:t>9</w:t>
      </w:r>
      <w:r w:rsidRPr="00B6717A">
        <w:t xml:space="preserve">:30 PM </w:t>
      </w:r>
      <w:r>
        <w:t>C</w:t>
      </w:r>
      <w:r w:rsidRPr="00B6717A">
        <w:t>T</w:t>
      </w:r>
    </w:p>
    <w:p w14:paraId="30BEBD5B" w14:textId="0A4EBC17" w:rsidR="00B6717A" w:rsidRPr="00B6717A" w:rsidRDefault="00B6717A" w:rsidP="00B6717A">
      <w:r w:rsidRPr="00B6717A">
        <w:t>Wed</w:t>
      </w:r>
      <w:r>
        <w:t xml:space="preserve"> 6</w:t>
      </w:r>
      <w:r w:rsidRPr="00B6717A">
        <w:t xml:space="preserve">:30 - </w:t>
      </w:r>
      <w:r>
        <w:t>9</w:t>
      </w:r>
      <w:r w:rsidRPr="00B6717A">
        <w:t xml:space="preserve">:30 PM </w:t>
      </w:r>
      <w:r>
        <w:t>C</w:t>
      </w:r>
      <w:r w:rsidRPr="00B6717A">
        <w:t>T</w:t>
      </w:r>
    </w:p>
    <w:p w14:paraId="2A082700" w14:textId="538A3A03" w:rsidR="00B6717A" w:rsidRDefault="00B6717A" w:rsidP="00B6717A">
      <w:r w:rsidRPr="00B6717A">
        <w:t>Thu</w:t>
      </w:r>
      <w:r>
        <w:t xml:space="preserve"> 6</w:t>
      </w:r>
      <w:r w:rsidRPr="00B6717A">
        <w:t xml:space="preserve">:30 - </w:t>
      </w:r>
      <w:r>
        <w:t>9</w:t>
      </w:r>
      <w:r w:rsidRPr="00B6717A">
        <w:t xml:space="preserve">:30 PM </w:t>
      </w:r>
      <w:r>
        <w:t>C</w:t>
      </w:r>
      <w:r w:rsidRPr="00B6717A">
        <w:t>T</w:t>
      </w:r>
    </w:p>
    <w:p w14:paraId="18A3C0E4" w14:textId="77777777" w:rsidR="00B6717A" w:rsidRDefault="00B6717A" w:rsidP="00B6717A"/>
    <w:p w14:paraId="6C89E9CA" w14:textId="79937BFA" w:rsidR="00884A42" w:rsidRPr="001B0DA4" w:rsidRDefault="00A02555" w:rsidP="001B0DA4">
      <w:pPr>
        <w:rPr>
          <w:b/>
          <w:bCs/>
          <w:sz w:val="28"/>
          <w:szCs w:val="28"/>
        </w:rPr>
      </w:pPr>
      <w:r w:rsidRPr="001B0DA4">
        <w:rPr>
          <w:b/>
          <w:bCs/>
          <w:sz w:val="28"/>
          <w:szCs w:val="28"/>
        </w:rPr>
        <w:t>February</w:t>
      </w:r>
      <w:r w:rsidR="00884A42" w:rsidRPr="001B0DA4">
        <w:rPr>
          <w:b/>
          <w:bCs/>
          <w:sz w:val="28"/>
          <w:szCs w:val="28"/>
        </w:rPr>
        <w:t xml:space="preserve"> 2021</w:t>
      </w:r>
    </w:p>
    <w:p w14:paraId="587EFCA3" w14:textId="77777777" w:rsidR="00132794" w:rsidRPr="00132794" w:rsidRDefault="00132794" w:rsidP="00132794"/>
    <w:p w14:paraId="4380AF9B" w14:textId="6ED15720" w:rsidR="00884A42" w:rsidRDefault="00A02555" w:rsidP="00884A42">
      <w:r>
        <w:t>February</w:t>
      </w:r>
      <w:r w:rsidR="00884A42">
        <w:t xml:space="preserve"> </w:t>
      </w:r>
      <w:r w:rsidR="00B6717A">
        <w:t>10</w:t>
      </w:r>
      <w:r w:rsidR="00A712B6">
        <w:t xml:space="preserve"> - </w:t>
      </w:r>
      <w:r>
        <w:t>March</w:t>
      </w:r>
      <w:r w:rsidR="00884A42">
        <w:t xml:space="preserve"> </w:t>
      </w:r>
      <w:r w:rsidR="00B6717A">
        <w:t>22</w:t>
      </w:r>
    </w:p>
    <w:p w14:paraId="3C3C7D67" w14:textId="221846F7" w:rsidR="00B6717A" w:rsidRDefault="00B6717A" w:rsidP="00B6717A">
      <w:r>
        <w:t>Mon 6:00 - 9:00 PM CT</w:t>
      </w:r>
    </w:p>
    <w:p w14:paraId="239AA2F7" w14:textId="1C0AE49B" w:rsidR="00884A42" w:rsidRDefault="00B6717A" w:rsidP="00B6717A">
      <w:r>
        <w:t>Wed 6:00 - 9:00 PM CT</w:t>
      </w:r>
    </w:p>
    <w:p w14:paraId="567DB5E7" w14:textId="77777777" w:rsidR="00B6717A" w:rsidRDefault="00B6717A" w:rsidP="00B6717A"/>
    <w:p w14:paraId="5B093C23" w14:textId="03FAD80C" w:rsidR="00884A42" w:rsidRPr="001B0DA4" w:rsidRDefault="00A02555" w:rsidP="001B0DA4">
      <w:pPr>
        <w:rPr>
          <w:b/>
          <w:bCs/>
          <w:sz w:val="28"/>
          <w:szCs w:val="28"/>
        </w:rPr>
      </w:pPr>
      <w:r w:rsidRPr="001B0DA4">
        <w:rPr>
          <w:b/>
          <w:bCs/>
          <w:sz w:val="28"/>
          <w:szCs w:val="28"/>
        </w:rPr>
        <w:t>March</w:t>
      </w:r>
      <w:r w:rsidR="00884A42" w:rsidRPr="001B0DA4">
        <w:rPr>
          <w:b/>
          <w:bCs/>
          <w:sz w:val="28"/>
          <w:szCs w:val="28"/>
        </w:rPr>
        <w:t xml:space="preserve"> 2021</w:t>
      </w:r>
    </w:p>
    <w:p w14:paraId="42771F96" w14:textId="77777777" w:rsidR="00132794" w:rsidRPr="00132794" w:rsidRDefault="00132794" w:rsidP="00132794"/>
    <w:p w14:paraId="33014888" w14:textId="7058BBC0" w:rsidR="00884A42" w:rsidRDefault="00A02555" w:rsidP="00884A42">
      <w:r>
        <w:t>March</w:t>
      </w:r>
      <w:r w:rsidR="00884A42">
        <w:t xml:space="preserve"> </w:t>
      </w:r>
      <w:r w:rsidR="00B6717A">
        <w:t>28</w:t>
      </w:r>
      <w:r w:rsidR="00A712B6">
        <w:t xml:space="preserve"> - </w:t>
      </w:r>
      <w:r w:rsidR="00B6717A">
        <w:t>June</w:t>
      </w:r>
      <w:r w:rsidR="00884A42">
        <w:t xml:space="preserve"> </w:t>
      </w:r>
      <w:r w:rsidR="00B6717A">
        <w:t>27</w:t>
      </w:r>
    </w:p>
    <w:p w14:paraId="6BCB7EC5" w14:textId="6A33AED9" w:rsidR="00884A42" w:rsidRDefault="00B6717A" w:rsidP="00884A42">
      <w:r w:rsidRPr="00B6717A">
        <w:t>Sun</w:t>
      </w:r>
      <w:r>
        <w:t xml:space="preserve"> 5</w:t>
      </w:r>
      <w:r w:rsidRPr="00B6717A">
        <w:t xml:space="preserve">:00 - </w:t>
      </w:r>
      <w:r>
        <w:t>8</w:t>
      </w:r>
      <w:r w:rsidRPr="00B6717A">
        <w:t xml:space="preserve">:00 PM </w:t>
      </w:r>
      <w:r>
        <w:t>C</w:t>
      </w:r>
      <w:r w:rsidRPr="00B6717A">
        <w:t>T</w:t>
      </w:r>
    </w:p>
    <w:p w14:paraId="5BC7AD2C" w14:textId="77777777" w:rsidR="00B6717A" w:rsidRDefault="00B6717A" w:rsidP="00884A42"/>
    <w:p w14:paraId="34D84588" w14:textId="2180B5DE" w:rsidR="00884A42" w:rsidRPr="001B0DA4" w:rsidRDefault="00884A42" w:rsidP="001B0DA4">
      <w:pPr>
        <w:rPr>
          <w:b/>
          <w:bCs/>
          <w:sz w:val="28"/>
          <w:szCs w:val="28"/>
        </w:rPr>
      </w:pPr>
      <w:r w:rsidRPr="001B0DA4">
        <w:rPr>
          <w:b/>
          <w:bCs/>
          <w:sz w:val="28"/>
          <w:szCs w:val="28"/>
        </w:rPr>
        <w:t>May 2021</w:t>
      </w:r>
    </w:p>
    <w:p w14:paraId="61CDC6E9" w14:textId="77777777" w:rsidR="00132794" w:rsidRPr="00132794" w:rsidRDefault="00132794" w:rsidP="00132794"/>
    <w:p w14:paraId="0570E3AE" w14:textId="2E75EC7D" w:rsidR="00884A42" w:rsidRDefault="00884A42" w:rsidP="00884A42">
      <w:r>
        <w:lastRenderedPageBreak/>
        <w:t xml:space="preserve">May </w:t>
      </w:r>
      <w:r w:rsidR="00B6717A">
        <w:t>20</w:t>
      </w:r>
      <w:r w:rsidR="00A712B6">
        <w:t xml:space="preserve"> - </w:t>
      </w:r>
      <w:r w:rsidR="00A02555">
        <w:t>June</w:t>
      </w:r>
      <w:r>
        <w:t xml:space="preserve"> </w:t>
      </w:r>
      <w:r w:rsidR="00B6717A">
        <w:t>29</w:t>
      </w:r>
    </w:p>
    <w:p w14:paraId="4774BAB0" w14:textId="26E502B6" w:rsidR="00B6717A" w:rsidRDefault="00B6717A" w:rsidP="00B6717A">
      <w:r>
        <w:t>Tue 1:00 - 4:00 PM CT</w:t>
      </w:r>
    </w:p>
    <w:p w14:paraId="5D20F88D" w14:textId="23C70CF1" w:rsidR="00884A42" w:rsidRDefault="00B6717A" w:rsidP="00B6717A">
      <w:r>
        <w:t>Thu 1:00 - 4:00 PM CT</w:t>
      </w:r>
    </w:p>
    <w:p w14:paraId="26482C94" w14:textId="77777777" w:rsidR="00B6717A" w:rsidRDefault="00B6717A" w:rsidP="00B6717A"/>
    <w:p w14:paraId="54EC0FEA" w14:textId="53F9E36C" w:rsidR="00884A42" w:rsidRPr="001B0DA4" w:rsidRDefault="00A02555" w:rsidP="001B0DA4">
      <w:pPr>
        <w:rPr>
          <w:b/>
          <w:bCs/>
          <w:sz w:val="28"/>
          <w:szCs w:val="28"/>
        </w:rPr>
      </w:pPr>
      <w:r w:rsidRPr="001B0DA4">
        <w:rPr>
          <w:b/>
          <w:bCs/>
          <w:sz w:val="28"/>
          <w:szCs w:val="28"/>
        </w:rPr>
        <w:t>Jun</w:t>
      </w:r>
      <w:r w:rsidR="00884A42" w:rsidRPr="001B0DA4">
        <w:rPr>
          <w:b/>
          <w:bCs/>
          <w:sz w:val="28"/>
          <w:szCs w:val="28"/>
        </w:rPr>
        <w:t>e 2021</w:t>
      </w:r>
    </w:p>
    <w:p w14:paraId="7F2B63EA" w14:textId="77777777" w:rsidR="00884A42" w:rsidRDefault="00884A42" w:rsidP="00884A42"/>
    <w:p w14:paraId="5958F278" w14:textId="52BDD9D4" w:rsidR="00884A42" w:rsidRDefault="00A02555" w:rsidP="00884A42">
      <w:r>
        <w:t>June</w:t>
      </w:r>
      <w:r w:rsidR="00884A42">
        <w:t xml:space="preserve"> 0</w:t>
      </w:r>
      <w:r w:rsidR="00B6717A">
        <w:t>2</w:t>
      </w:r>
      <w:r w:rsidR="00A712B6">
        <w:t xml:space="preserve"> - </w:t>
      </w:r>
      <w:r w:rsidR="00B6717A">
        <w:t>June 28</w:t>
      </w:r>
    </w:p>
    <w:p w14:paraId="6F57E2C0" w14:textId="004CC501" w:rsidR="00B6717A" w:rsidRDefault="00B6717A" w:rsidP="00B6717A">
      <w:r>
        <w:t>Mon 11:00 AM - 2:00 PM CT</w:t>
      </w:r>
    </w:p>
    <w:p w14:paraId="19A2DAA3" w14:textId="3175EBF4" w:rsidR="00B6717A" w:rsidRDefault="00B6717A" w:rsidP="00B6717A">
      <w:r>
        <w:t>Wed 11:00 AM - 2:00 PM CT</w:t>
      </w:r>
    </w:p>
    <w:p w14:paraId="3359326B" w14:textId="44905744" w:rsidR="00884A42" w:rsidRDefault="00B6717A" w:rsidP="00B6717A">
      <w:r>
        <w:t>Fri 11:00 AM - 2:00 PM CT</w:t>
      </w:r>
    </w:p>
    <w:sectPr w:rsidR="00884A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tDQ1NgSShiYGhko6SsGpxcWZ+XkgBUa1AOQvqRMsAAAA"/>
  </w:docVars>
  <w:rsids>
    <w:rsidRoot w:val="00884A42"/>
    <w:rsid w:val="00047D67"/>
    <w:rsid w:val="00132794"/>
    <w:rsid w:val="00150009"/>
    <w:rsid w:val="00192C2E"/>
    <w:rsid w:val="001B0DA4"/>
    <w:rsid w:val="00834D2A"/>
    <w:rsid w:val="00884A42"/>
    <w:rsid w:val="00A02555"/>
    <w:rsid w:val="00A13C20"/>
    <w:rsid w:val="00A712B6"/>
    <w:rsid w:val="00B6717A"/>
    <w:rsid w:val="00CA6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A370"/>
  <w15:chartTrackingRefBased/>
  <w15:docId w15:val="{26B4482F-C56C-4F73-B4FA-A5CE2BB81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27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7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27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27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D7B88-A5C2-4C3F-99F9-C32154D23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herland, Brian</dc:creator>
  <cp:keywords/>
  <dc:description/>
  <cp:lastModifiedBy>Book, Joshua Z</cp:lastModifiedBy>
  <cp:revision>2</cp:revision>
  <dcterms:created xsi:type="dcterms:W3CDTF">2020-11-17T22:27:00Z</dcterms:created>
  <dcterms:modified xsi:type="dcterms:W3CDTF">2020-11-17T22:27:00Z</dcterms:modified>
</cp:coreProperties>
</file>